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A6E3D" w14:textId="04F5F943" w:rsidR="00A666F0" w:rsidRPr="00F5346F" w:rsidRDefault="00F5346F" w:rsidP="00F5346F">
      <w:pPr>
        <w:jc w:val="center"/>
        <w:rPr>
          <w:i/>
        </w:rPr>
      </w:pPr>
      <m:oMath>
        <m:r>
          <w:rPr>
            <w:rFonts w:ascii="Cambria Math" w:hAnsi="Cambria Math"/>
          </w:rPr>
          <m:t xml:space="preserve">z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x-μ</m:t>
            </m:r>
          </m:num>
          <m:den>
            <m:r>
              <w:rPr>
                <w:rFonts w:ascii="Cambria Math" w:hAnsi="Cambria Math"/>
              </w:rPr>
              <m:t>σ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  <w:r w:rsidRPr="00F5346F">
        <w:rPr>
          <w:rFonts w:hint="eastAsia"/>
          <w:iCs/>
        </w:rPr>
        <w:t xml:space="preserve"> </w:t>
      </w:r>
      <w:r w:rsidRPr="00F5346F">
        <w:rPr>
          <w:iCs/>
        </w:rPr>
        <w:t>where</w:t>
      </w:r>
      <w:r>
        <w:rPr>
          <w:iCs/>
        </w:rPr>
        <w:t xml:space="preserve"> </w:t>
      </w:r>
      <m:oMath>
        <m:r>
          <w:rPr>
            <w:rFonts w:ascii="Cambria Math" w:hAnsi="Cambria Math"/>
          </w:rPr>
          <m:t>μ</m:t>
        </m:r>
      </m:oMath>
      <w:r>
        <w:rPr>
          <w:rFonts w:hint="eastAsia"/>
        </w:rPr>
        <w:t xml:space="preserve"> </w:t>
      </w:r>
      <w:r>
        <w:t xml:space="preserve">is </w:t>
      </w:r>
      <w:r w:rsidR="0080169A">
        <w:t xml:space="preserve">the </w:t>
      </w:r>
      <w:r>
        <w:t xml:space="preserve">mean and </w:t>
      </w:r>
      <m:oMath>
        <m:r>
          <w:rPr>
            <w:rFonts w:ascii="Cambria Math" w:hAnsi="Cambria Math"/>
          </w:rPr>
          <m:t>σ</m:t>
        </m:r>
      </m:oMath>
      <w:r w:rsidR="0080169A">
        <w:rPr>
          <w:rFonts w:hint="eastAsia"/>
        </w:rPr>
        <w:t xml:space="preserve"> </w:t>
      </w:r>
      <w:r w:rsidR="0080169A">
        <w:t xml:space="preserve">is the standard </w:t>
      </w:r>
      <w:proofErr w:type="gramStart"/>
      <w:r w:rsidR="0080169A">
        <w:t>deviation.</w:t>
      </w:r>
      <w:proofErr w:type="gramEnd"/>
    </w:p>
    <w:sectPr w:rsidR="00A666F0" w:rsidRPr="00F5346F" w:rsidSect="003212F3">
      <w:pgSz w:w="12242" w:h="15842" w:code="1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bordersDoNotSurroundHeader/>
  <w:bordersDoNotSurroundFooter/>
  <w:proofState w:spelling="clean" w:grammar="clean"/>
  <w:defaultTabStop w:val="800"/>
  <w:drawingGridHorizontalSpacing w:val="12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DAyMrU0tDAxMbFQ0lEKTi0uzszPAykwrAUAe4N3oCwAAAA="/>
  </w:docVars>
  <w:rsids>
    <w:rsidRoot w:val="00F5346F"/>
    <w:rsid w:val="0000217D"/>
    <w:rsid w:val="00002EEC"/>
    <w:rsid w:val="0000640E"/>
    <w:rsid w:val="00006E0D"/>
    <w:rsid w:val="000071AC"/>
    <w:rsid w:val="00007E31"/>
    <w:rsid w:val="0001665F"/>
    <w:rsid w:val="00020CCF"/>
    <w:rsid w:val="000234F4"/>
    <w:rsid w:val="00025417"/>
    <w:rsid w:val="00032FC2"/>
    <w:rsid w:val="00034A96"/>
    <w:rsid w:val="000361D7"/>
    <w:rsid w:val="0003795C"/>
    <w:rsid w:val="0004086C"/>
    <w:rsid w:val="000417B7"/>
    <w:rsid w:val="00045139"/>
    <w:rsid w:val="00047E46"/>
    <w:rsid w:val="000502D2"/>
    <w:rsid w:val="000519BE"/>
    <w:rsid w:val="00055C72"/>
    <w:rsid w:val="00055DFF"/>
    <w:rsid w:val="00057090"/>
    <w:rsid w:val="00061D47"/>
    <w:rsid w:val="000637BC"/>
    <w:rsid w:val="000639B5"/>
    <w:rsid w:val="00064DA6"/>
    <w:rsid w:val="00065EF6"/>
    <w:rsid w:val="00066406"/>
    <w:rsid w:val="00071667"/>
    <w:rsid w:val="0007227D"/>
    <w:rsid w:val="00072821"/>
    <w:rsid w:val="00073FF6"/>
    <w:rsid w:val="00074143"/>
    <w:rsid w:val="00080DBB"/>
    <w:rsid w:val="00080F74"/>
    <w:rsid w:val="0008192A"/>
    <w:rsid w:val="00081FDB"/>
    <w:rsid w:val="00082470"/>
    <w:rsid w:val="00083E79"/>
    <w:rsid w:val="000907BB"/>
    <w:rsid w:val="00090970"/>
    <w:rsid w:val="0009292A"/>
    <w:rsid w:val="000A38E4"/>
    <w:rsid w:val="000A4F91"/>
    <w:rsid w:val="000A5B28"/>
    <w:rsid w:val="000B0A67"/>
    <w:rsid w:val="000B166C"/>
    <w:rsid w:val="000B287F"/>
    <w:rsid w:val="000B5669"/>
    <w:rsid w:val="000B7477"/>
    <w:rsid w:val="000C13CF"/>
    <w:rsid w:val="000C3B8C"/>
    <w:rsid w:val="000C53F0"/>
    <w:rsid w:val="000C6414"/>
    <w:rsid w:val="000C7831"/>
    <w:rsid w:val="000D1DDF"/>
    <w:rsid w:val="000D295D"/>
    <w:rsid w:val="000D7D31"/>
    <w:rsid w:val="000E008C"/>
    <w:rsid w:val="000E31D8"/>
    <w:rsid w:val="000E4F17"/>
    <w:rsid w:val="000E5DDF"/>
    <w:rsid w:val="000F10BC"/>
    <w:rsid w:val="000F1D72"/>
    <w:rsid w:val="000F455C"/>
    <w:rsid w:val="000F7CD0"/>
    <w:rsid w:val="00101318"/>
    <w:rsid w:val="001028B5"/>
    <w:rsid w:val="00104CDE"/>
    <w:rsid w:val="00105322"/>
    <w:rsid w:val="001053BC"/>
    <w:rsid w:val="00105DE1"/>
    <w:rsid w:val="00112287"/>
    <w:rsid w:val="00113848"/>
    <w:rsid w:val="0011542E"/>
    <w:rsid w:val="0011721E"/>
    <w:rsid w:val="001209D1"/>
    <w:rsid w:val="00127B56"/>
    <w:rsid w:val="00133F79"/>
    <w:rsid w:val="00145004"/>
    <w:rsid w:val="00145F54"/>
    <w:rsid w:val="001464E3"/>
    <w:rsid w:val="00146FF3"/>
    <w:rsid w:val="0014722A"/>
    <w:rsid w:val="00147904"/>
    <w:rsid w:val="001525FF"/>
    <w:rsid w:val="001529BC"/>
    <w:rsid w:val="00155F60"/>
    <w:rsid w:val="0015740F"/>
    <w:rsid w:val="001626C1"/>
    <w:rsid w:val="00162850"/>
    <w:rsid w:val="00162D0A"/>
    <w:rsid w:val="001639F2"/>
    <w:rsid w:val="00165A3E"/>
    <w:rsid w:val="001716DA"/>
    <w:rsid w:val="0017764E"/>
    <w:rsid w:val="00180068"/>
    <w:rsid w:val="00181415"/>
    <w:rsid w:val="001843CF"/>
    <w:rsid w:val="001906E3"/>
    <w:rsid w:val="0019388D"/>
    <w:rsid w:val="001A57AC"/>
    <w:rsid w:val="001A7E11"/>
    <w:rsid w:val="001B0CA3"/>
    <w:rsid w:val="001B21CD"/>
    <w:rsid w:val="001B73D7"/>
    <w:rsid w:val="001C0FA9"/>
    <w:rsid w:val="001C7C08"/>
    <w:rsid w:val="001D0846"/>
    <w:rsid w:val="001D104E"/>
    <w:rsid w:val="001D134E"/>
    <w:rsid w:val="001D1EC6"/>
    <w:rsid w:val="001D49D6"/>
    <w:rsid w:val="001D4D3F"/>
    <w:rsid w:val="001D512B"/>
    <w:rsid w:val="001E1F97"/>
    <w:rsid w:val="001E2580"/>
    <w:rsid w:val="001E2E4E"/>
    <w:rsid w:val="001E347C"/>
    <w:rsid w:val="001E404F"/>
    <w:rsid w:val="001E4F10"/>
    <w:rsid w:val="001E6C6B"/>
    <w:rsid w:val="001F4878"/>
    <w:rsid w:val="001F76A9"/>
    <w:rsid w:val="002001A6"/>
    <w:rsid w:val="00201AB6"/>
    <w:rsid w:val="002053D7"/>
    <w:rsid w:val="00210357"/>
    <w:rsid w:val="00212400"/>
    <w:rsid w:val="0021385D"/>
    <w:rsid w:val="002139F0"/>
    <w:rsid w:val="00213B0D"/>
    <w:rsid w:val="002143D5"/>
    <w:rsid w:val="00214F3F"/>
    <w:rsid w:val="002159BA"/>
    <w:rsid w:val="00215A75"/>
    <w:rsid w:val="00217A63"/>
    <w:rsid w:val="00220547"/>
    <w:rsid w:val="00225CBB"/>
    <w:rsid w:val="002278F7"/>
    <w:rsid w:val="00230AC5"/>
    <w:rsid w:val="00231841"/>
    <w:rsid w:val="00234C29"/>
    <w:rsid w:val="00237BD9"/>
    <w:rsid w:val="0024109F"/>
    <w:rsid w:val="002469AD"/>
    <w:rsid w:val="00247373"/>
    <w:rsid w:val="002504EA"/>
    <w:rsid w:val="00251013"/>
    <w:rsid w:val="002519BA"/>
    <w:rsid w:val="00253C89"/>
    <w:rsid w:val="002564B7"/>
    <w:rsid w:val="0026366E"/>
    <w:rsid w:val="002644C6"/>
    <w:rsid w:val="00264ABA"/>
    <w:rsid w:val="0027236F"/>
    <w:rsid w:val="00273B2C"/>
    <w:rsid w:val="00274BCF"/>
    <w:rsid w:val="002759BC"/>
    <w:rsid w:val="00275F46"/>
    <w:rsid w:val="002774AF"/>
    <w:rsid w:val="002807BA"/>
    <w:rsid w:val="002812FC"/>
    <w:rsid w:val="00282E39"/>
    <w:rsid w:val="0028442B"/>
    <w:rsid w:val="0028457C"/>
    <w:rsid w:val="00285716"/>
    <w:rsid w:val="002865C8"/>
    <w:rsid w:val="00286F99"/>
    <w:rsid w:val="0029197C"/>
    <w:rsid w:val="00291A3E"/>
    <w:rsid w:val="00291B38"/>
    <w:rsid w:val="00292C2B"/>
    <w:rsid w:val="00294ECA"/>
    <w:rsid w:val="0029652A"/>
    <w:rsid w:val="002968D9"/>
    <w:rsid w:val="002A0364"/>
    <w:rsid w:val="002A040D"/>
    <w:rsid w:val="002A1F19"/>
    <w:rsid w:val="002A79C6"/>
    <w:rsid w:val="002B11ED"/>
    <w:rsid w:val="002B1EA9"/>
    <w:rsid w:val="002B2281"/>
    <w:rsid w:val="002B2A0B"/>
    <w:rsid w:val="002B2FFD"/>
    <w:rsid w:val="002B3C67"/>
    <w:rsid w:val="002B4752"/>
    <w:rsid w:val="002B5343"/>
    <w:rsid w:val="002B60E2"/>
    <w:rsid w:val="002B6651"/>
    <w:rsid w:val="002B71AC"/>
    <w:rsid w:val="002C15A2"/>
    <w:rsid w:val="002C5781"/>
    <w:rsid w:val="002C58D4"/>
    <w:rsid w:val="002D08CA"/>
    <w:rsid w:val="002D0ED1"/>
    <w:rsid w:val="002D476B"/>
    <w:rsid w:val="002F7D59"/>
    <w:rsid w:val="00305FCF"/>
    <w:rsid w:val="003106FA"/>
    <w:rsid w:val="00314375"/>
    <w:rsid w:val="0031571E"/>
    <w:rsid w:val="00316ABB"/>
    <w:rsid w:val="003212F3"/>
    <w:rsid w:val="00326E18"/>
    <w:rsid w:val="003315DD"/>
    <w:rsid w:val="003320D6"/>
    <w:rsid w:val="00332152"/>
    <w:rsid w:val="00332828"/>
    <w:rsid w:val="0033293F"/>
    <w:rsid w:val="00335678"/>
    <w:rsid w:val="00335F23"/>
    <w:rsid w:val="003400F9"/>
    <w:rsid w:val="00344FDD"/>
    <w:rsid w:val="00345BEB"/>
    <w:rsid w:val="00347381"/>
    <w:rsid w:val="00347CC5"/>
    <w:rsid w:val="00351B73"/>
    <w:rsid w:val="003525F6"/>
    <w:rsid w:val="003526E8"/>
    <w:rsid w:val="00355635"/>
    <w:rsid w:val="00355F66"/>
    <w:rsid w:val="00360859"/>
    <w:rsid w:val="00362FC5"/>
    <w:rsid w:val="00363CE4"/>
    <w:rsid w:val="00363ED8"/>
    <w:rsid w:val="003657FA"/>
    <w:rsid w:val="00366984"/>
    <w:rsid w:val="003738C7"/>
    <w:rsid w:val="003741A7"/>
    <w:rsid w:val="003749FD"/>
    <w:rsid w:val="00384848"/>
    <w:rsid w:val="00386339"/>
    <w:rsid w:val="003928FD"/>
    <w:rsid w:val="00394AC4"/>
    <w:rsid w:val="003950BD"/>
    <w:rsid w:val="00395869"/>
    <w:rsid w:val="0039767C"/>
    <w:rsid w:val="00397802"/>
    <w:rsid w:val="003A1348"/>
    <w:rsid w:val="003A2BB7"/>
    <w:rsid w:val="003A320A"/>
    <w:rsid w:val="003A3C77"/>
    <w:rsid w:val="003A46A0"/>
    <w:rsid w:val="003A5DED"/>
    <w:rsid w:val="003B114A"/>
    <w:rsid w:val="003B2FEE"/>
    <w:rsid w:val="003B31FD"/>
    <w:rsid w:val="003B510A"/>
    <w:rsid w:val="003B55A0"/>
    <w:rsid w:val="003B64C2"/>
    <w:rsid w:val="003B65D3"/>
    <w:rsid w:val="003C1FD4"/>
    <w:rsid w:val="003C42FE"/>
    <w:rsid w:val="003C4EC9"/>
    <w:rsid w:val="003C5FD4"/>
    <w:rsid w:val="003D062E"/>
    <w:rsid w:val="003D26FB"/>
    <w:rsid w:val="003D4831"/>
    <w:rsid w:val="003D6CCC"/>
    <w:rsid w:val="003D6DF6"/>
    <w:rsid w:val="003E2E8B"/>
    <w:rsid w:val="003E303D"/>
    <w:rsid w:val="003E32E6"/>
    <w:rsid w:val="003E3D81"/>
    <w:rsid w:val="003E799C"/>
    <w:rsid w:val="003F723B"/>
    <w:rsid w:val="00402F5A"/>
    <w:rsid w:val="00403D41"/>
    <w:rsid w:val="004047AA"/>
    <w:rsid w:val="00405627"/>
    <w:rsid w:val="0041055E"/>
    <w:rsid w:val="00411C1E"/>
    <w:rsid w:val="00411F51"/>
    <w:rsid w:val="00413D6D"/>
    <w:rsid w:val="004153C6"/>
    <w:rsid w:val="00416D8B"/>
    <w:rsid w:val="00422A97"/>
    <w:rsid w:val="00422F3B"/>
    <w:rsid w:val="004250AD"/>
    <w:rsid w:val="00431C6D"/>
    <w:rsid w:val="00432A1C"/>
    <w:rsid w:val="00434BCA"/>
    <w:rsid w:val="004419C8"/>
    <w:rsid w:val="0044365C"/>
    <w:rsid w:val="00444737"/>
    <w:rsid w:val="004453A3"/>
    <w:rsid w:val="0044602C"/>
    <w:rsid w:val="004505D4"/>
    <w:rsid w:val="00452C58"/>
    <w:rsid w:val="0045395A"/>
    <w:rsid w:val="0045487D"/>
    <w:rsid w:val="004556FB"/>
    <w:rsid w:val="00455FF9"/>
    <w:rsid w:val="00456EB8"/>
    <w:rsid w:val="00462D90"/>
    <w:rsid w:val="004635E7"/>
    <w:rsid w:val="004637B5"/>
    <w:rsid w:val="0046468A"/>
    <w:rsid w:val="00464CD2"/>
    <w:rsid w:val="00467426"/>
    <w:rsid w:val="004704B6"/>
    <w:rsid w:val="00471DC8"/>
    <w:rsid w:val="00472584"/>
    <w:rsid w:val="00481420"/>
    <w:rsid w:val="0048299A"/>
    <w:rsid w:val="0048534C"/>
    <w:rsid w:val="00487AD5"/>
    <w:rsid w:val="004911D1"/>
    <w:rsid w:val="00492E0E"/>
    <w:rsid w:val="00496987"/>
    <w:rsid w:val="00497FD6"/>
    <w:rsid w:val="004A3932"/>
    <w:rsid w:val="004A3A93"/>
    <w:rsid w:val="004A567A"/>
    <w:rsid w:val="004B16D2"/>
    <w:rsid w:val="004B18C7"/>
    <w:rsid w:val="004B2910"/>
    <w:rsid w:val="004B293D"/>
    <w:rsid w:val="004B3FC5"/>
    <w:rsid w:val="004B4A90"/>
    <w:rsid w:val="004B5642"/>
    <w:rsid w:val="004B5740"/>
    <w:rsid w:val="004C06CE"/>
    <w:rsid w:val="004C1ED9"/>
    <w:rsid w:val="004C474A"/>
    <w:rsid w:val="004C5B5C"/>
    <w:rsid w:val="004C7451"/>
    <w:rsid w:val="004D102C"/>
    <w:rsid w:val="004D14FC"/>
    <w:rsid w:val="004D19E9"/>
    <w:rsid w:val="004D20CA"/>
    <w:rsid w:val="004D4FA4"/>
    <w:rsid w:val="004D5AEE"/>
    <w:rsid w:val="004E108C"/>
    <w:rsid w:val="004E1874"/>
    <w:rsid w:val="004E1BA4"/>
    <w:rsid w:val="004E2E5D"/>
    <w:rsid w:val="004E2E73"/>
    <w:rsid w:val="004E5F65"/>
    <w:rsid w:val="004E6D2B"/>
    <w:rsid w:val="004F082A"/>
    <w:rsid w:val="004F4909"/>
    <w:rsid w:val="00500E08"/>
    <w:rsid w:val="005149BA"/>
    <w:rsid w:val="00514B8C"/>
    <w:rsid w:val="005156FB"/>
    <w:rsid w:val="00516918"/>
    <w:rsid w:val="00530A7C"/>
    <w:rsid w:val="005313AA"/>
    <w:rsid w:val="00531B91"/>
    <w:rsid w:val="00533F5D"/>
    <w:rsid w:val="00540A6B"/>
    <w:rsid w:val="005536FC"/>
    <w:rsid w:val="00553777"/>
    <w:rsid w:val="00553973"/>
    <w:rsid w:val="00554412"/>
    <w:rsid w:val="0055569E"/>
    <w:rsid w:val="00560DAB"/>
    <w:rsid w:val="00560F89"/>
    <w:rsid w:val="00562CBF"/>
    <w:rsid w:val="00572584"/>
    <w:rsid w:val="005739CA"/>
    <w:rsid w:val="00577315"/>
    <w:rsid w:val="00577A09"/>
    <w:rsid w:val="005804B3"/>
    <w:rsid w:val="00580886"/>
    <w:rsid w:val="00583237"/>
    <w:rsid w:val="0058783E"/>
    <w:rsid w:val="005879B8"/>
    <w:rsid w:val="00587F9D"/>
    <w:rsid w:val="00592FE8"/>
    <w:rsid w:val="00593BA6"/>
    <w:rsid w:val="00595B00"/>
    <w:rsid w:val="00595C97"/>
    <w:rsid w:val="0059600A"/>
    <w:rsid w:val="005A28AB"/>
    <w:rsid w:val="005A38C0"/>
    <w:rsid w:val="005A5516"/>
    <w:rsid w:val="005A55CB"/>
    <w:rsid w:val="005B14BC"/>
    <w:rsid w:val="005B2487"/>
    <w:rsid w:val="005B5BEA"/>
    <w:rsid w:val="005B6910"/>
    <w:rsid w:val="005B70A1"/>
    <w:rsid w:val="005C43EA"/>
    <w:rsid w:val="005C44ED"/>
    <w:rsid w:val="005C737D"/>
    <w:rsid w:val="005D0344"/>
    <w:rsid w:val="005D0677"/>
    <w:rsid w:val="005D26AB"/>
    <w:rsid w:val="005D33A1"/>
    <w:rsid w:val="005D56A6"/>
    <w:rsid w:val="005D6A0A"/>
    <w:rsid w:val="005D6ADA"/>
    <w:rsid w:val="005E22FC"/>
    <w:rsid w:val="005E30AD"/>
    <w:rsid w:val="005E52CF"/>
    <w:rsid w:val="005E5BBE"/>
    <w:rsid w:val="005E744A"/>
    <w:rsid w:val="005F27EE"/>
    <w:rsid w:val="005F354B"/>
    <w:rsid w:val="005F75AC"/>
    <w:rsid w:val="006019FC"/>
    <w:rsid w:val="0060679E"/>
    <w:rsid w:val="00613295"/>
    <w:rsid w:val="0061357E"/>
    <w:rsid w:val="00621099"/>
    <w:rsid w:val="00621352"/>
    <w:rsid w:val="00626047"/>
    <w:rsid w:val="00626BCF"/>
    <w:rsid w:val="0063404F"/>
    <w:rsid w:val="00635432"/>
    <w:rsid w:val="006358F0"/>
    <w:rsid w:val="0063601E"/>
    <w:rsid w:val="0064057F"/>
    <w:rsid w:val="0064141F"/>
    <w:rsid w:val="006431BA"/>
    <w:rsid w:val="0064488A"/>
    <w:rsid w:val="006461EF"/>
    <w:rsid w:val="00651F6E"/>
    <w:rsid w:val="006522D1"/>
    <w:rsid w:val="00654E1C"/>
    <w:rsid w:val="006579B9"/>
    <w:rsid w:val="00657B34"/>
    <w:rsid w:val="00661E8E"/>
    <w:rsid w:val="00662CBD"/>
    <w:rsid w:val="00664517"/>
    <w:rsid w:val="00665C4D"/>
    <w:rsid w:val="00665F45"/>
    <w:rsid w:val="00670A91"/>
    <w:rsid w:val="006739F7"/>
    <w:rsid w:val="00673E03"/>
    <w:rsid w:val="00682566"/>
    <w:rsid w:val="00684392"/>
    <w:rsid w:val="00685986"/>
    <w:rsid w:val="006917AB"/>
    <w:rsid w:val="00693EF6"/>
    <w:rsid w:val="006962EF"/>
    <w:rsid w:val="006A106A"/>
    <w:rsid w:val="006A19F3"/>
    <w:rsid w:val="006A36C9"/>
    <w:rsid w:val="006B1293"/>
    <w:rsid w:val="006B16BB"/>
    <w:rsid w:val="006B1D3B"/>
    <w:rsid w:val="006B44DD"/>
    <w:rsid w:val="006B5F6C"/>
    <w:rsid w:val="006B5F9A"/>
    <w:rsid w:val="006B7AAD"/>
    <w:rsid w:val="006B7B20"/>
    <w:rsid w:val="006C3E09"/>
    <w:rsid w:val="006C4028"/>
    <w:rsid w:val="006C7564"/>
    <w:rsid w:val="006C778A"/>
    <w:rsid w:val="006D0801"/>
    <w:rsid w:val="006D0B24"/>
    <w:rsid w:val="006D16F5"/>
    <w:rsid w:val="006D183F"/>
    <w:rsid w:val="006D3171"/>
    <w:rsid w:val="006D3E4E"/>
    <w:rsid w:val="006D56B4"/>
    <w:rsid w:val="006D5DE1"/>
    <w:rsid w:val="006D6756"/>
    <w:rsid w:val="006D6861"/>
    <w:rsid w:val="006D7546"/>
    <w:rsid w:val="006D7983"/>
    <w:rsid w:val="006E02F7"/>
    <w:rsid w:val="006E549D"/>
    <w:rsid w:val="006E7E16"/>
    <w:rsid w:val="006F1016"/>
    <w:rsid w:val="006F299C"/>
    <w:rsid w:val="006F2A25"/>
    <w:rsid w:val="006F2CC3"/>
    <w:rsid w:val="006F302C"/>
    <w:rsid w:val="006F47DC"/>
    <w:rsid w:val="006F511E"/>
    <w:rsid w:val="006F5987"/>
    <w:rsid w:val="00700D8E"/>
    <w:rsid w:val="00703231"/>
    <w:rsid w:val="0070323C"/>
    <w:rsid w:val="0070677B"/>
    <w:rsid w:val="00706896"/>
    <w:rsid w:val="00706C5B"/>
    <w:rsid w:val="00707178"/>
    <w:rsid w:val="00710AA7"/>
    <w:rsid w:val="00716CFA"/>
    <w:rsid w:val="00722221"/>
    <w:rsid w:val="007226B1"/>
    <w:rsid w:val="00723FC6"/>
    <w:rsid w:val="0072668C"/>
    <w:rsid w:val="00726AF6"/>
    <w:rsid w:val="00730974"/>
    <w:rsid w:val="00732822"/>
    <w:rsid w:val="00734725"/>
    <w:rsid w:val="0073635E"/>
    <w:rsid w:val="00736C59"/>
    <w:rsid w:val="0074028B"/>
    <w:rsid w:val="00741079"/>
    <w:rsid w:val="0074185A"/>
    <w:rsid w:val="007429CE"/>
    <w:rsid w:val="00744DE7"/>
    <w:rsid w:val="00745F70"/>
    <w:rsid w:val="00746A26"/>
    <w:rsid w:val="00754361"/>
    <w:rsid w:val="00755061"/>
    <w:rsid w:val="00755635"/>
    <w:rsid w:val="00755DA0"/>
    <w:rsid w:val="00757E15"/>
    <w:rsid w:val="007647E3"/>
    <w:rsid w:val="00765C57"/>
    <w:rsid w:val="00767FB4"/>
    <w:rsid w:val="00770FBB"/>
    <w:rsid w:val="00771DB5"/>
    <w:rsid w:val="00771E04"/>
    <w:rsid w:val="00771E0D"/>
    <w:rsid w:val="007775AC"/>
    <w:rsid w:val="0077785A"/>
    <w:rsid w:val="007779EC"/>
    <w:rsid w:val="0078142F"/>
    <w:rsid w:val="00787480"/>
    <w:rsid w:val="00787C90"/>
    <w:rsid w:val="00793629"/>
    <w:rsid w:val="007967BD"/>
    <w:rsid w:val="007A2C5A"/>
    <w:rsid w:val="007A370A"/>
    <w:rsid w:val="007A3AC6"/>
    <w:rsid w:val="007B4BEF"/>
    <w:rsid w:val="007B4C3F"/>
    <w:rsid w:val="007B4FFE"/>
    <w:rsid w:val="007B52B9"/>
    <w:rsid w:val="007B64B4"/>
    <w:rsid w:val="007C0D4A"/>
    <w:rsid w:val="007C1E6E"/>
    <w:rsid w:val="007C2AF1"/>
    <w:rsid w:val="007C3231"/>
    <w:rsid w:val="007C360C"/>
    <w:rsid w:val="007C4B92"/>
    <w:rsid w:val="007C5D2B"/>
    <w:rsid w:val="007C5D9F"/>
    <w:rsid w:val="007D0E83"/>
    <w:rsid w:val="007D3AB0"/>
    <w:rsid w:val="007D48B9"/>
    <w:rsid w:val="007D5EC8"/>
    <w:rsid w:val="007E1005"/>
    <w:rsid w:val="007E4E1E"/>
    <w:rsid w:val="007E5C88"/>
    <w:rsid w:val="007E7B96"/>
    <w:rsid w:val="007F2DEA"/>
    <w:rsid w:val="008015C4"/>
    <w:rsid w:val="0080169A"/>
    <w:rsid w:val="00802C6E"/>
    <w:rsid w:val="00803374"/>
    <w:rsid w:val="00803558"/>
    <w:rsid w:val="00803683"/>
    <w:rsid w:val="008042BA"/>
    <w:rsid w:val="00804B09"/>
    <w:rsid w:val="00804B49"/>
    <w:rsid w:val="00810416"/>
    <w:rsid w:val="0081076A"/>
    <w:rsid w:val="008109B5"/>
    <w:rsid w:val="00817ECB"/>
    <w:rsid w:val="008209C1"/>
    <w:rsid w:val="0082447B"/>
    <w:rsid w:val="00826577"/>
    <w:rsid w:val="00826E17"/>
    <w:rsid w:val="00826F25"/>
    <w:rsid w:val="00830DE7"/>
    <w:rsid w:val="00831E23"/>
    <w:rsid w:val="008321DD"/>
    <w:rsid w:val="00832E5C"/>
    <w:rsid w:val="00834D86"/>
    <w:rsid w:val="0083626B"/>
    <w:rsid w:val="00841248"/>
    <w:rsid w:val="008455D4"/>
    <w:rsid w:val="00846533"/>
    <w:rsid w:val="00850964"/>
    <w:rsid w:val="008510A0"/>
    <w:rsid w:val="008524C4"/>
    <w:rsid w:val="00853503"/>
    <w:rsid w:val="00853A23"/>
    <w:rsid w:val="00856AB8"/>
    <w:rsid w:val="00857473"/>
    <w:rsid w:val="00863753"/>
    <w:rsid w:val="00864DFD"/>
    <w:rsid w:val="008659E8"/>
    <w:rsid w:val="0086711B"/>
    <w:rsid w:val="008836EB"/>
    <w:rsid w:val="008848A3"/>
    <w:rsid w:val="008876D7"/>
    <w:rsid w:val="008936A5"/>
    <w:rsid w:val="00893946"/>
    <w:rsid w:val="008940B9"/>
    <w:rsid w:val="0089421F"/>
    <w:rsid w:val="0089591B"/>
    <w:rsid w:val="008959F1"/>
    <w:rsid w:val="008960A7"/>
    <w:rsid w:val="008964E5"/>
    <w:rsid w:val="008A076B"/>
    <w:rsid w:val="008A2B8C"/>
    <w:rsid w:val="008A3C72"/>
    <w:rsid w:val="008A5AAA"/>
    <w:rsid w:val="008A5DB3"/>
    <w:rsid w:val="008A6B85"/>
    <w:rsid w:val="008A6DA9"/>
    <w:rsid w:val="008B7BA6"/>
    <w:rsid w:val="008B7EB0"/>
    <w:rsid w:val="008C146B"/>
    <w:rsid w:val="008C399B"/>
    <w:rsid w:val="008C4662"/>
    <w:rsid w:val="008C6D97"/>
    <w:rsid w:val="008D140B"/>
    <w:rsid w:val="008D1595"/>
    <w:rsid w:val="008D1A80"/>
    <w:rsid w:val="008D3523"/>
    <w:rsid w:val="008D36FE"/>
    <w:rsid w:val="008E4289"/>
    <w:rsid w:val="008E5ABC"/>
    <w:rsid w:val="008E7321"/>
    <w:rsid w:val="008E7874"/>
    <w:rsid w:val="008F5438"/>
    <w:rsid w:val="00900155"/>
    <w:rsid w:val="009027F0"/>
    <w:rsid w:val="0090660C"/>
    <w:rsid w:val="0090737A"/>
    <w:rsid w:val="00912605"/>
    <w:rsid w:val="00913F2B"/>
    <w:rsid w:val="00914896"/>
    <w:rsid w:val="009205B3"/>
    <w:rsid w:val="009209CE"/>
    <w:rsid w:val="0092310D"/>
    <w:rsid w:val="0092466D"/>
    <w:rsid w:val="00926444"/>
    <w:rsid w:val="009278DE"/>
    <w:rsid w:val="009317F1"/>
    <w:rsid w:val="009331D7"/>
    <w:rsid w:val="00934AA3"/>
    <w:rsid w:val="009372A4"/>
    <w:rsid w:val="00937B52"/>
    <w:rsid w:val="009405FA"/>
    <w:rsid w:val="00942A40"/>
    <w:rsid w:val="00943E06"/>
    <w:rsid w:val="00943EA8"/>
    <w:rsid w:val="00946E07"/>
    <w:rsid w:val="00950AE7"/>
    <w:rsid w:val="00955C51"/>
    <w:rsid w:val="00956F2B"/>
    <w:rsid w:val="009600AD"/>
    <w:rsid w:val="009620AB"/>
    <w:rsid w:val="00966533"/>
    <w:rsid w:val="00966C1D"/>
    <w:rsid w:val="00970674"/>
    <w:rsid w:val="00971F74"/>
    <w:rsid w:val="00972F94"/>
    <w:rsid w:val="00974003"/>
    <w:rsid w:val="009770B1"/>
    <w:rsid w:val="00977C82"/>
    <w:rsid w:val="00983F75"/>
    <w:rsid w:val="00984911"/>
    <w:rsid w:val="00984FB8"/>
    <w:rsid w:val="00990F0B"/>
    <w:rsid w:val="009915FC"/>
    <w:rsid w:val="00992D1F"/>
    <w:rsid w:val="00993CB5"/>
    <w:rsid w:val="0099519F"/>
    <w:rsid w:val="00995722"/>
    <w:rsid w:val="009965DB"/>
    <w:rsid w:val="00997561"/>
    <w:rsid w:val="009978D7"/>
    <w:rsid w:val="009A0D23"/>
    <w:rsid w:val="009A27A4"/>
    <w:rsid w:val="009A3714"/>
    <w:rsid w:val="009A4422"/>
    <w:rsid w:val="009A5E8F"/>
    <w:rsid w:val="009B62CC"/>
    <w:rsid w:val="009B63C3"/>
    <w:rsid w:val="009B6510"/>
    <w:rsid w:val="009C0BB6"/>
    <w:rsid w:val="009C12CA"/>
    <w:rsid w:val="009C26DE"/>
    <w:rsid w:val="009C61FD"/>
    <w:rsid w:val="009C65A5"/>
    <w:rsid w:val="009D25BB"/>
    <w:rsid w:val="009D6077"/>
    <w:rsid w:val="009D6A34"/>
    <w:rsid w:val="009D6FC1"/>
    <w:rsid w:val="009E12B2"/>
    <w:rsid w:val="009E14F8"/>
    <w:rsid w:val="009E1A09"/>
    <w:rsid w:val="009E222E"/>
    <w:rsid w:val="009E3673"/>
    <w:rsid w:val="009E3BE0"/>
    <w:rsid w:val="009E3F66"/>
    <w:rsid w:val="009E54D4"/>
    <w:rsid w:val="009E5D2E"/>
    <w:rsid w:val="009E5E90"/>
    <w:rsid w:val="009E688C"/>
    <w:rsid w:val="009E75C6"/>
    <w:rsid w:val="009F0B19"/>
    <w:rsid w:val="009F0C40"/>
    <w:rsid w:val="009F0F45"/>
    <w:rsid w:val="009F21BE"/>
    <w:rsid w:val="009F2EC3"/>
    <w:rsid w:val="009F60BD"/>
    <w:rsid w:val="009F6751"/>
    <w:rsid w:val="00A00720"/>
    <w:rsid w:val="00A00AA7"/>
    <w:rsid w:val="00A0302C"/>
    <w:rsid w:val="00A03709"/>
    <w:rsid w:val="00A039C6"/>
    <w:rsid w:val="00A04DE3"/>
    <w:rsid w:val="00A04EFB"/>
    <w:rsid w:val="00A07F25"/>
    <w:rsid w:val="00A1240C"/>
    <w:rsid w:val="00A15D52"/>
    <w:rsid w:val="00A16518"/>
    <w:rsid w:val="00A210CB"/>
    <w:rsid w:val="00A22A96"/>
    <w:rsid w:val="00A318C4"/>
    <w:rsid w:val="00A41096"/>
    <w:rsid w:val="00A4240B"/>
    <w:rsid w:val="00A44582"/>
    <w:rsid w:val="00A45319"/>
    <w:rsid w:val="00A46B61"/>
    <w:rsid w:val="00A47284"/>
    <w:rsid w:val="00A47CFA"/>
    <w:rsid w:val="00A50549"/>
    <w:rsid w:val="00A50F6B"/>
    <w:rsid w:val="00A52E66"/>
    <w:rsid w:val="00A53243"/>
    <w:rsid w:val="00A568C9"/>
    <w:rsid w:val="00A56E7C"/>
    <w:rsid w:val="00A5784C"/>
    <w:rsid w:val="00A60230"/>
    <w:rsid w:val="00A61540"/>
    <w:rsid w:val="00A615D3"/>
    <w:rsid w:val="00A62D66"/>
    <w:rsid w:val="00A64E52"/>
    <w:rsid w:val="00A66028"/>
    <w:rsid w:val="00A666F0"/>
    <w:rsid w:val="00A66F66"/>
    <w:rsid w:val="00A7134B"/>
    <w:rsid w:val="00A72DA1"/>
    <w:rsid w:val="00A75E96"/>
    <w:rsid w:val="00A77EF5"/>
    <w:rsid w:val="00A80F2D"/>
    <w:rsid w:val="00A83CD4"/>
    <w:rsid w:val="00A97A95"/>
    <w:rsid w:val="00AA06E7"/>
    <w:rsid w:val="00AA1963"/>
    <w:rsid w:val="00AA27BD"/>
    <w:rsid w:val="00AA28D0"/>
    <w:rsid w:val="00AA7509"/>
    <w:rsid w:val="00AB0D35"/>
    <w:rsid w:val="00AB15AB"/>
    <w:rsid w:val="00AB17B6"/>
    <w:rsid w:val="00AB1F87"/>
    <w:rsid w:val="00AB580E"/>
    <w:rsid w:val="00AB633F"/>
    <w:rsid w:val="00AB70B4"/>
    <w:rsid w:val="00AC2AF0"/>
    <w:rsid w:val="00AC43E7"/>
    <w:rsid w:val="00AC49E9"/>
    <w:rsid w:val="00AC7114"/>
    <w:rsid w:val="00AD0266"/>
    <w:rsid w:val="00AD237B"/>
    <w:rsid w:val="00AD354C"/>
    <w:rsid w:val="00AD5907"/>
    <w:rsid w:val="00AE0B91"/>
    <w:rsid w:val="00AE2EBD"/>
    <w:rsid w:val="00AE3BF9"/>
    <w:rsid w:val="00AF262A"/>
    <w:rsid w:val="00AF2E81"/>
    <w:rsid w:val="00AF31C4"/>
    <w:rsid w:val="00AF5B44"/>
    <w:rsid w:val="00AF72EF"/>
    <w:rsid w:val="00B01CA4"/>
    <w:rsid w:val="00B03491"/>
    <w:rsid w:val="00B03728"/>
    <w:rsid w:val="00B053F2"/>
    <w:rsid w:val="00B06BB8"/>
    <w:rsid w:val="00B07276"/>
    <w:rsid w:val="00B07D2B"/>
    <w:rsid w:val="00B1115B"/>
    <w:rsid w:val="00B1763C"/>
    <w:rsid w:val="00B22424"/>
    <w:rsid w:val="00B2399D"/>
    <w:rsid w:val="00B3003A"/>
    <w:rsid w:val="00B30188"/>
    <w:rsid w:val="00B33D64"/>
    <w:rsid w:val="00B404AF"/>
    <w:rsid w:val="00B4058A"/>
    <w:rsid w:val="00B40717"/>
    <w:rsid w:val="00B46754"/>
    <w:rsid w:val="00B506FE"/>
    <w:rsid w:val="00B5179B"/>
    <w:rsid w:val="00B6226A"/>
    <w:rsid w:val="00B6291C"/>
    <w:rsid w:val="00B62A95"/>
    <w:rsid w:val="00B62BBF"/>
    <w:rsid w:val="00B64CA4"/>
    <w:rsid w:val="00B65736"/>
    <w:rsid w:val="00B709E7"/>
    <w:rsid w:val="00B72161"/>
    <w:rsid w:val="00B74817"/>
    <w:rsid w:val="00B74DA1"/>
    <w:rsid w:val="00B7510F"/>
    <w:rsid w:val="00B80ACC"/>
    <w:rsid w:val="00B80E2A"/>
    <w:rsid w:val="00B80FCE"/>
    <w:rsid w:val="00B86DA2"/>
    <w:rsid w:val="00B86DD4"/>
    <w:rsid w:val="00B9504E"/>
    <w:rsid w:val="00B96501"/>
    <w:rsid w:val="00B97B2C"/>
    <w:rsid w:val="00BA1C95"/>
    <w:rsid w:val="00BA1E41"/>
    <w:rsid w:val="00BA2127"/>
    <w:rsid w:val="00BA241B"/>
    <w:rsid w:val="00BA2648"/>
    <w:rsid w:val="00BA2E14"/>
    <w:rsid w:val="00BA35FD"/>
    <w:rsid w:val="00BB4F26"/>
    <w:rsid w:val="00BB5421"/>
    <w:rsid w:val="00BB67FD"/>
    <w:rsid w:val="00BB6B4A"/>
    <w:rsid w:val="00BB76BA"/>
    <w:rsid w:val="00BB79AC"/>
    <w:rsid w:val="00BC208B"/>
    <w:rsid w:val="00BC3345"/>
    <w:rsid w:val="00BC6089"/>
    <w:rsid w:val="00BD338F"/>
    <w:rsid w:val="00BD38B4"/>
    <w:rsid w:val="00BD48C1"/>
    <w:rsid w:val="00BE0BA8"/>
    <w:rsid w:val="00BE48A1"/>
    <w:rsid w:val="00BE4F9E"/>
    <w:rsid w:val="00BE629B"/>
    <w:rsid w:val="00BF0D9B"/>
    <w:rsid w:val="00BF300F"/>
    <w:rsid w:val="00BF6F3D"/>
    <w:rsid w:val="00C0292D"/>
    <w:rsid w:val="00C03F39"/>
    <w:rsid w:val="00C046C2"/>
    <w:rsid w:val="00C129C9"/>
    <w:rsid w:val="00C1622D"/>
    <w:rsid w:val="00C21325"/>
    <w:rsid w:val="00C24632"/>
    <w:rsid w:val="00C24C3E"/>
    <w:rsid w:val="00C24F8B"/>
    <w:rsid w:val="00C25118"/>
    <w:rsid w:val="00C25A2E"/>
    <w:rsid w:val="00C25AC0"/>
    <w:rsid w:val="00C26938"/>
    <w:rsid w:val="00C277DE"/>
    <w:rsid w:val="00C327E3"/>
    <w:rsid w:val="00C3300B"/>
    <w:rsid w:val="00C3339D"/>
    <w:rsid w:val="00C37D39"/>
    <w:rsid w:val="00C40087"/>
    <w:rsid w:val="00C40B5A"/>
    <w:rsid w:val="00C41A7B"/>
    <w:rsid w:val="00C50480"/>
    <w:rsid w:val="00C504EA"/>
    <w:rsid w:val="00C51126"/>
    <w:rsid w:val="00C52531"/>
    <w:rsid w:val="00C546F5"/>
    <w:rsid w:val="00C57EAA"/>
    <w:rsid w:val="00C6123F"/>
    <w:rsid w:val="00C70760"/>
    <w:rsid w:val="00C722D0"/>
    <w:rsid w:val="00C75B6D"/>
    <w:rsid w:val="00C76475"/>
    <w:rsid w:val="00C80BDA"/>
    <w:rsid w:val="00C84CAA"/>
    <w:rsid w:val="00C87523"/>
    <w:rsid w:val="00C92124"/>
    <w:rsid w:val="00C94254"/>
    <w:rsid w:val="00CA04DC"/>
    <w:rsid w:val="00CA1CD8"/>
    <w:rsid w:val="00CA274E"/>
    <w:rsid w:val="00CB04C2"/>
    <w:rsid w:val="00CB32B5"/>
    <w:rsid w:val="00CB55BA"/>
    <w:rsid w:val="00CB7F3D"/>
    <w:rsid w:val="00CC21E0"/>
    <w:rsid w:val="00CC299E"/>
    <w:rsid w:val="00CC4AE3"/>
    <w:rsid w:val="00CC7513"/>
    <w:rsid w:val="00CD0656"/>
    <w:rsid w:val="00CD3C32"/>
    <w:rsid w:val="00CD445F"/>
    <w:rsid w:val="00CE094F"/>
    <w:rsid w:val="00CE23F9"/>
    <w:rsid w:val="00CE3AA2"/>
    <w:rsid w:val="00CE73F0"/>
    <w:rsid w:val="00CE77A2"/>
    <w:rsid w:val="00CE7A96"/>
    <w:rsid w:val="00CF4B66"/>
    <w:rsid w:val="00CF4FDE"/>
    <w:rsid w:val="00CF5235"/>
    <w:rsid w:val="00CF5F55"/>
    <w:rsid w:val="00CF7A0D"/>
    <w:rsid w:val="00D00C51"/>
    <w:rsid w:val="00D018F5"/>
    <w:rsid w:val="00D0495A"/>
    <w:rsid w:val="00D055F0"/>
    <w:rsid w:val="00D1086F"/>
    <w:rsid w:val="00D121F2"/>
    <w:rsid w:val="00D139D8"/>
    <w:rsid w:val="00D1409E"/>
    <w:rsid w:val="00D17778"/>
    <w:rsid w:val="00D2185E"/>
    <w:rsid w:val="00D24039"/>
    <w:rsid w:val="00D2591B"/>
    <w:rsid w:val="00D30514"/>
    <w:rsid w:val="00D30D67"/>
    <w:rsid w:val="00D3440B"/>
    <w:rsid w:val="00D346A9"/>
    <w:rsid w:val="00D41161"/>
    <w:rsid w:val="00D44610"/>
    <w:rsid w:val="00D47642"/>
    <w:rsid w:val="00D50561"/>
    <w:rsid w:val="00D50AD3"/>
    <w:rsid w:val="00D532FF"/>
    <w:rsid w:val="00D53A62"/>
    <w:rsid w:val="00D54110"/>
    <w:rsid w:val="00D5435A"/>
    <w:rsid w:val="00D545C6"/>
    <w:rsid w:val="00D6326B"/>
    <w:rsid w:val="00D643E8"/>
    <w:rsid w:val="00D6498F"/>
    <w:rsid w:val="00D65531"/>
    <w:rsid w:val="00D67043"/>
    <w:rsid w:val="00D67E8D"/>
    <w:rsid w:val="00D716E0"/>
    <w:rsid w:val="00D72522"/>
    <w:rsid w:val="00D75935"/>
    <w:rsid w:val="00D8209A"/>
    <w:rsid w:val="00D82C8C"/>
    <w:rsid w:val="00D85576"/>
    <w:rsid w:val="00D8753D"/>
    <w:rsid w:val="00D8792A"/>
    <w:rsid w:val="00D87D99"/>
    <w:rsid w:val="00D90B2A"/>
    <w:rsid w:val="00D930B3"/>
    <w:rsid w:val="00D93C26"/>
    <w:rsid w:val="00D94A48"/>
    <w:rsid w:val="00D94E12"/>
    <w:rsid w:val="00D96758"/>
    <w:rsid w:val="00DA0A2F"/>
    <w:rsid w:val="00DA2238"/>
    <w:rsid w:val="00DA2B93"/>
    <w:rsid w:val="00DA3717"/>
    <w:rsid w:val="00DA55D8"/>
    <w:rsid w:val="00DA7297"/>
    <w:rsid w:val="00DB0AAD"/>
    <w:rsid w:val="00DB192F"/>
    <w:rsid w:val="00DB1B14"/>
    <w:rsid w:val="00DB1E9C"/>
    <w:rsid w:val="00DB32DE"/>
    <w:rsid w:val="00DB440B"/>
    <w:rsid w:val="00DB4C98"/>
    <w:rsid w:val="00DB4E53"/>
    <w:rsid w:val="00DB56A8"/>
    <w:rsid w:val="00DB5DC0"/>
    <w:rsid w:val="00DC053E"/>
    <w:rsid w:val="00DC135F"/>
    <w:rsid w:val="00DC1CEF"/>
    <w:rsid w:val="00DC3E9F"/>
    <w:rsid w:val="00DC5B18"/>
    <w:rsid w:val="00DD093D"/>
    <w:rsid w:val="00DD0CAF"/>
    <w:rsid w:val="00DD2091"/>
    <w:rsid w:val="00DD37F6"/>
    <w:rsid w:val="00DD4F63"/>
    <w:rsid w:val="00DD5769"/>
    <w:rsid w:val="00DE0294"/>
    <w:rsid w:val="00DE2C8D"/>
    <w:rsid w:val="00DE3736"/>
    <w:rsid w:val="00DE6586"/>
    <w:rsid w:val="00DF19A0"/>
    <w:rsid w:val="00DF6EA9"/>
    <w:rsid w:val="00DF7DA7"/>
    <w:rsid w:val="00E00A2F"/>
    <w:rsid w:val="00E04016"/>
    <w:rsid w:val="00E046E7"/>
    <w:rsid w:val="00E066AB"/>
    <w:rsid w:val="00E1255A"/>
    <w:rsid w:val="00E2075A"/>
    <w:rsid w:val="00E2308B"/>
    <w:rsid w:val="00E32E3C"/>
    <w:rsid w:val="00E37A03"/>
    <w:rsid w:val="00E46893"/>
    <w:rsid w:val="00E47308"/>
    <w:rsid w:val="00E47B53"/>
    <w:rsid w:val="00E50312"/>
    <w:rsid w:val="00E53447"/>
    <w:rsid w:val="00E56A22"/>
    <w:rsid w:val="00E57C73"/>
    <w:rsid w:val="00E61E1B"/>
    <w:rsid w:val="00E6276B"/>
    <w:rsid w:val="00E676CF"/>
    <w:rsid w:val="00E67EAE"/>
    <w:rsid w:val="00E67FE3"/>
    <w:rsid w:val="00E70772"/>
    <w:rsid w:val="00E73FF2"/>
    <w:rsid w:val="00E74881"/>
    <w:rsid w:val="00E753CE"/>
    <w:rsid w:val="00E77506"/>
    <w:rsid w:val="00E80BFB"/>
    <w:rsid w:val="00E81A44"/>
    <w:rsid w:val="00E830DB"/>
    <w:rsid w:val="00E8631C"/>
    <w:rsid w:val="00E869D1"/>
    <w:rsid w:val="00E8726E"/>
    <w:rsid w:val="00E87382"/>
    <w:rsid w:val="00E90FDD"/>
    <w:rsid w:val="00E91657"/>
    <w:rsid w:val="00E937C1"/>
    <w:rsid w:val="00E93F3E"/>
    <w:rsid w:val="00E944C3"/>
    <w:rsid w:val="00E946E3"/>
    <w:rsid w:val="00E95585"/>
    <w:rsid w:val="00E9586E"/>
    <w:rsid w:val="00E9638A"/>
    <w:rsid w:val="00E9638D"/>
    <w:rsid w:val="00E96EC0"/>
    <w:rsid w:val="00E97D19"/>
    <w:rsid w:val="00EA20F7"/>
    <w:rsid w:val="00EA3E26"/>
    <w:rsid w:val="00EA436A"/>
    <w:rsid w:val="00EA7100"/>
    <w:rsid w:val="00EA7531"/>
    <w:rsid w:val="00EA75EA"/>
    <w:rsid w:val="00EB0865"/>
    <w:rsid w:val="00EB5D68"/>
    <w:rsid w:val="00EB5DFD"/>
    <w:rsid w:val="00EB6D36"/>
    <w:rsid w:val="00EC1354"/>
    <w:rsid w:val="00EC3E7D"/>
    <w:rsid w:val="00EC43D1"/>
    <w:rsid w:val="00EC455B"/>
    <w:rsid w:val="00EC7A15"/>
    <w:rsid w:val="00ED21F8"/>
    <w:rsid w:val="00ED3CA8"/>
    <w:rsid w:val="00ED4939"/>
    <w:rsid w:val="00ED6446"/>
    <w:rsid w:val="00ED6CA3"/>
    <w:rsid w:val="00ED7064"/>
    <w:rsid w:val="00EE1C09"/>
    <w:rsid w:val="00EE3469"/>
    <w:rsid w:val="00EE378B"/>
    <w:rsid w:val="00EE77AF"/>
    <w:rsid w:val="00EF228D"/>
    <w:rsid w:val="00EF2518"/>
    <w:rsid w:val="00EF5565"/>
    <w:rsid w:val="00EF5DD2"/>
    <w:rsid w:val="00EF6E8E"/>
    <w:rsid w:val="00F007E1"/>
    <w:rsid w:val="00F024A7"/>
    <w:rsid w:val="00F02E81"/>
    <w:rsid w:val="00F078B0"/>
    <w:rsid w:val="00F10BF2"/>
    <w:rsid w:val="00F147DE"/>
    <w:rsid w:val="00F16D5A"/>
    <w:rsid w:val="00F2006A"/>
    <w:rsid w:val="00F22808"/>
    <w:rsid w:val="00F24254"/>
    <w:rsid w:val="00F24349"/>
    <w:rsid w:val="00F274A4"/>
    <w:rsid w:val="00F34E44"/>
    <w:rsid w:val="00F36F47"/>
    <w:rsid w:val="00F44E3A"/>
    <w:rsid w:val="00F44ECA"/>
    <w:rsid w:val="00F5045F"/>
    <w:rsid w:val="00F50707"/>
    <w:rsid w:val="00F52000"/>
    <w:rsid w:val="00F5346F"/>
    <w:rsid w:val="00F5461E"/>
    <w:rsid w:val="00F6347F"/>
    <w:rsid w:val="00F64E16"/>
    <w:rsid w:val="00F6722D"/>
    <w:rsid w:val="00F73CEF"/>
    <w:rsid w:val="00F74F0B"/>
    <w:rsid w:val="00F76C2C"/>
    <w:rsid w:val="00F76F4E"/>
    <w:rsid w:val="00F82E1F"/>
    <w:rsid w:val="00F83487"/>
    <w:rsid w:val="00F858FF"/>
    <w:rsid w:val="00F86671"/>
    <w:rsid w:val="00F87F7C"/>
    <w:rsid w:val="00F933AE"/>
    <w:rsid w:val="00F936A2"/>
    <w:rsid w:val="00F93EA0"/>
    <w:rsid w:val="00F957B7"/>
    <w:rsid w:val="00F958C5"/>
    <w:rsid w:val="00FA1DF8"/>
    <w:rsid w:val="00FA3FA1"/>
    <w:rsid w:val="00FA4B5C"/>
    <w:rsid w:val="00FB523C"/>
    <w:rsid w:val="00FB7FEC"/>
    <w:rsid w:val="00FC1997"/>
    <w:rsid w:val="00FD3801"/>
    <w:rsid w:val="00FE0C7C"/>
    <w:rsid w:val="00FE4510"/>
    <w:rsid w:val="00FF196B"/>
    <w:rsid w:val="00FF1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2630C"/>
  <w15:chartTrackingRefBased/>
  <w15:docId w15:val="{EB4EEE65-E5D8-48FA-8F18-92B62F095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4"/>
        <w:szCs w:val="24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346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 S. Yoon</dc:creator>
  <cp:keywords/>
  <dc:description/>
  <cp:lastModifiedBy>Young S. Yoon</cp:lastModifiedBy>
  <cp:revision>2</cp:revision>
  <dcterms:created xsi:type="dcterms:W3CDTF">2022-03-02T07:37:00Z</dcterms:created>
  <dcterms:modified xsi:type="dcterms:W3CDTF">2022-03-02T07:45:00Z</dcterms:modified>
</cp:coreProperties>
</file>